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82311" w14:textId="77777777" w:rsidR="00734FC0" w:rsidRPr="00734FC0" w:rsidRDefault="00E1046F" w:rsidP="00E1046F">
      <w:pPr>
        <w:pStyle w:val="Default"/>
        <w:ind w:left="2160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67456" behindDoc="0" locked="0" layoutInCell="1" allowOverlap="1" wp14:anchorId="0857DB35" wp14:editId="2D813D52">
            <wp:simplePos x="0" y="0"/>
            <wp:positionH relativeFrom="column">
              <wp:posOffset>69849</wp:posOffset>
            </wp:positionH>
            <wp:positionV relativeFrom="paragraph">
              <wp:posOffset>-25400</wp:posOffset>
            </wp:positionV>
            <wp:extent cx="944699" cy="730250"/>
            <wp:effectExtent l="0" t="0" r="825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omentum logo modified reduced 6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361" cy="738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0D3C" w:rsidRPr="00734FC0">
        <w:rPr>
          <w:b/>
          <w:bCs/>
          <w:sz w:val="36"/>
          <w:szCs w:val="36"/>
        </w:rPr>
        <w:t>Financial Fitness Survey Before Retirement</w:t>
      </w:r>
    </w:p>
    <w:p w14:paraId="762610B9" w14:textId="77777777" w:rsidR="00734FC0" w:rsidRPr="00734FC0" w:rsidRDefault="00734FC0" w:rsidP="00E1046F">
      <w:pPr>
        <w:pStyle w:val="Default"/>
        <w:ind w:left="2160"/>
        <w:rPr>
          <w:sz w:val="36"/>
          <w:szCs w:val="36"/>
        </w:rPr>
      </w:pPr>
      <w:r w:rsidRPr="00734FC0">
        <w:rPr>
          <w:b/>
          <w:sz w:val="36"/>
          <w:szCs w:val="36"/>
        </w:rPr>
        <w:t>Momentum Financial and Insurance Services LLC</w:t>
      </w:r>
      <w:r w:rsidRPr="00734FC0">
        <w:rPr>
          <w:sz w:val="36"/>
          <w:szCs w:val="36"/>
        </w:rPr>
        <w:t>.</w:t>
      </w:r>
      <w:r w:rsidR="004F0D3C" w:rsidRPr="00734FC0">
        <w:rPr>
          <w:sz w:val="36"/>
          <w:szCs w:val="36"/>
        </w:rPr>
        <w:t xml:space="preserve"> </w:t>
      </w:r>
      <w:bookmarkStart w:id="0" w:name="_GoBack"/>
      <w:bookmarkEnd w:id="0"/>
    </w:p>
    <w:p w14:paraId="2D5C8956" w14:textId="77777777" w:rsidR="004F0D3C" w:rsidRPr="00E1046F" w:rsidRDefault="00434AE2" w:rsidP="00E1046F">
      <w:pPr>
        <w:pStyle w:val="Default"/>
        <w:ind w:left="2160"/>
        <w:rPr>
          <w:b/>
          <w:sz w:val="18"/>
          <w:szCs w:val="18"/>
        </w:rPr>
      </w:pPr>
      <w:hyperlink r:id="rId8" w:history="1">
        <w:r w:rsidR="00734FC0" w:rsidRPr="00E1046F">
          <w:rPr>
            <w:rStyle w:val="Hyperlink"/>
            <w:b/>
            <w:sz w:val="18"/>
            <w:szCs w:val="18"/>
          </w:rPr>
          <w:t>Info@MomentumFSgroup.com</w:t>
        </w:r>
      </w:hyperlink>
      <w:r w:rsidR="00E1046F" w:rsidRPr="00E1046F">
        <w:rPr>
          <w:b/>
          <w:sz w:val="18"/>
          <w:szCs w:val="18"/>
        </w:rPr>
        <w:t xml:space="preserve"> </w:t>
      </w:r>
      <w:r w:rsidR="00E1046F">
        <w:rPr>
          <w:b/>
          <w:sz w:val="18"/>
          <w:szCs w:val="18"/>
        </w:rPr>
        <w:t>(</w:t>
      </w:r>
      <w:r w:rsidR="00E1046F" w:rsidRPr="00E1046F">
        <w:rPr>
          <w:b/>
          <w:sz w:val="18"/>
          <w:szCs w:val="18"/>
        </w:rPr>
        <w:t>858</w:t>
      </w:r>
      <w:r w:rsidR="00E1046F">
        <w:rPr>
          <w:b/>
          <w:sz w:val="18"/>
          <w:szCs w:val="18"/>
        </w:rPr>
        <w:t xml:space="preserve">) </w:t>
      </w:r>
      <w:r w:rsidR="00E1046F" w:rsidRPr="00E1046F">
        <w:rPr>
          <w:b/>
          <w:sz w:val="18"/>
          <w:szCs w:val="18"/>
        </w:rPr>
        <w:t>521-9700</w:t>
      </w:r>
    </w:p>
    <w:p w14:paraId="520D7318" w14:textId="77777777" w:rsidR="00734FC0" w:rsidRDefault="00734FC0" w:rsidP="004F0D3C">
      <w:pPr>
        <w:pStyle w:val="Default"/>
        <w:rPr>
          <w:sz w:val="18"/>
          <w:szCs w:val="18"/>
        </w:rPr>
      </w:pPr>
    </w:p>
    <w:p w14:paraId="69054B2A" w14:textId="77777777" w:rsidR="00734FC0" w:rsidRDefault="00734FC0" w:rsidP="004F0D3C">
      <w:pPr>
        <w:pStyle w:val="Default"/>
        <w:rPr>
          <w:sz w:val="18"/>
          <w:szCs w:val="18"/>
        </w:rPr>
      </w:pPr>
    </w:p>
    <w:p w14:paraId="0B21763C" w14:textId="77777777" w:rsidR="004F0D3C" w:rsidRPr="00734FC0" w:rsidRDefault="004F0D3C" w:rsidP="004F0D3C">
      <w:pPr>
        <w:pStyle w:val="Default"/>
      </w:pPr>
      <w:r w:rsidRPr="00734FC0">
        <w:t xml:space="preserve">Your responses to the following statements will help you to identify the areas where you could benefit from when working with </w:t>
      </w:r>
      <w:r w:rsidR="00734FC0">
        <w:t>a financial professional</w:t>
      </w:r>
      <w:r w:rsidRPr="00734FC0">
        <w:t xml:space="preserve">. Please indicate your response to each statement where: </w:t>
      </w:r>
      <w:r w:rsidRPr="00734FC0">
        <w:rPr>
          <w:b/>
          <w:bCs/>
        </w:rPr>
        <w:t xml:space="preserve">1 </w:t>
      </w:r>
      <w:r w:rsidRPr="00734FC0">
        <w:t xml:space="preserve">= Unsure or do not know </w:t>
      </w:r>
      <w:r w:rsidRPr="00734FC0">
        <w:rPr>
          <w:b/>
          <w:bCs/>
        </w:rPr>
        <w:t xml:space="preserve">2 </w:t>
      </w:r>
      <w:r w:rsidRPr="00734FC0">
        <w:t xml:space="preserve">= No (not true) </w:t>
      </w:r>
      <w:r w:rsidRPr="00734FC0">
        <w:rPr>
          <w:b/>
          <w:bCs/>
        </w:rPr>
        <w:t>3</w:t>
      </w:r>
      <w:r w:rsidRPr="00734FC0">
        <w:t xml:space="preserve">= Sometimes </w:t>
      </w:r>
      <w:r w:rsidRPr="00734FC0">
        <w:rPr>
          <w:b/>
          <w:bCs/>
        </w:rPr>
        <w:t>4</w:t>
      </w:r>
      <w:r w:rsidRPr="00734FC0">
        <w:t xml:space="preserve">= Yes (that’s me) </w:t>
      </w:r>
      <w:r w:rsidRPr="00734FC0">
        <w:rPr>
          <w:i/>
          <w:iCs/>
        </w:rPr>
        <w:t xml:space="preserve">Leave blank if not applicable </w:t>
      </w:r>
    </w:p>
    <w:p w14:paraId="1DC18576" w14:textId="77777777" w:rsidR="001948A8" w:rsidRPr="00734FC0" w:rsidRDefault="004F0D3C" w:rsidP="004F0D3C">
      <w:pPr>
        <w:pStyle w:val="Default"/>
        <w:rPr>
          <w:b/>
          <w:bCs/>
        </w:rPr>
      </w:pPr>
      <w:r w:rsidRPr="00734FC0">
        <w:rPr>
          <w:b/>
          <w:bCs/>
        </w:rPr>
        <w:t xml:space="preserve"> </w:t>
      </w:r>
    </w:p>
    <w:p w14:paraId="2429B30C" w14:textId="77777777" w:rsidR="004F0D3C" w:rsidRPr="00734FC0" w:rsidRDefault="006B685A" w:rsidP="00734FC0">
      <w:pPr>
        <w:pStyle w:val="Default"/>
        <w:numPr>
          <w:ilvl w:val="0"/>
          <w:numId w:val="1"/>
        </w:numPr>
        <w:rPr>
          <w:b/>
        </w:rPr>
      </w:pPr>
      <w:r w:rsidRPr="00734FC0">
        <w:rPr>
          <w:b/>
          <w:bCs/>
          <w:noProof/>
        </w:rPr>
        <w:drawing>
          <wp:anchor distT="0" distB="0" distL="114300" distR="114300" simplePos="0" relativeHeight="251665408" behindDoc="0" locked="0" layoutInCell="1" allowOverlap="0" wp14:anchorId="44B212A8" wp14:editId="7E829091">
            <wp:simplePos x="0" y="0"/>
            <wp:positionH relativeFrom="column">
              <wp:posOffset>4775200</wp:posOffset>
            </wp:positionH>
            <wp:positionV relativeFrom="paragraph">
              <wp:posOffset>4445</wp:posOffset>
            </wp:positionV>
            <wp:extent cx="1252728" cy="1801368"/>
            <wp:effectExtent l="0" t="0" r="508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728" cy="180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D3C" w:rsidRPr="00734FC0">
        <w:rPr>
          <w:b/>
          <w:bCs/>
        </w:rPr>
        <w:t xml:space="preserve">Quality of life – I feel comfortable… 1 2 3 4 </w:t>
      </w:r>
    </w:p>
    <w:p w14:paraId="6EC68928" w14:textId="77777777" w:rsidR="004F0D3C" w:rsidRPr="00734FC0" w:rsidRDefault="004F0D3C" w:rsidP="001948A8">
      <w:pPr>
        <w:pStyle w:val="Default"/>
        <w:ind w:left="360"/>
      </w:pPr>
      <w:r w:rsidRPr="00734FC0">
        <w:t xml:space="preserve">with where I currently live </w:t>
      </w:r>
    </w:p>
    <w:p w14:paraId="5188AD67" w14:textId="77777777" w:rsidR="004F0D3C" w:rsidRPr="00734FC0" w:rsidRDefault="004F0D3C" w:rsidP="001948A8">
      <w:pPr>
        <w:pStyle w:val="Default"/>
        <w:ind w:left="360"/>
      </w:pPr>
      <w:r w:rsidRPr="00734FC0">
        <w:t xml:space="preserve">with the level and regularity of my savings </w:t>
      </w:r>
    </w:p>
    <w:p w14:paraId="03713B96" w14:textId="77777777" w:rsidR="004F0D3C" w:rsidRPr="00734FC0" w:rsidRDefault="004F0D3C" w:rsidP="001948A8">
      <w:pPr>
        <w:pStyle w:val="Default"/>
        <w:ind w:left="360"/>
      </w:pPr>
      <w:r w:rsidRPr="00734FC0">
        <w:t xml:space="preserve">with my financial situation and it does not worry me </w:t>
      </w:r>
    </w:p>
    <w:p w14:paraId="2A07A3F0" w14:textId="77777777" w:rsidR="004F0D3C" w:rsidRPr="00734FC0" w:rsidRDefault="004F0D3C" w:rsidP="001948A8">
      <w:pPr>
        <w:pStyle w:val="Default"/>
        <w:ind w:left="360"/>
      </w:pPr>
      <w:r w:rsidRPr="00734FC0">
        <w:t xml:space="preserve">that my financial situation does not worry my spouse/partner </w:t>
      </w:r>
    </w:p>
    <w:p w14:paraId="0228FBBE" w14:textId="77777777" w:rsidR="004F0D3C" w:rsidRPr="00734FC0" w:rsidRDefault="004F0D3C" w:rsidP="001948A8">
      <w:pPr>
        <w:pStyle w:val="Default"/>
        <w:ind w:left="360"/>
      </w:pPr>
      <w:r w:rsidRPr="00734FC0">
        <w:t xml:space="preserve">with my spending habits </w:t>
      </w:r>
    </w:p>
    <w:p w14:paraId="794E5B6C" w14:textId="77777777" w:rsidR="004F0D3C" w:rsidRPr="00734FC0" w:rsidRDefault="004F0D3C" w:rsidP="001948A8">
      <w:pPr>
        <w:pStyle w:val="Default"/>
        <w:ind w:left="360"/>
      </w:pPr>
      <w:r w:rsidRPr="00734FC0">
        <w:t xml:space="preserve">with my partner/spouse/dependents spending habits </w:t>
      </w:r>
    </w:p>
    <w:p w14:paraId="4E162F4E" w14:textId="77777777" w:rsidR="004F0D3C" w:rsidRPr="00734FC0" w:rsidRDefault="004F0D3C" w:rsidP="001948A8">
      <w:pPr>
        <w:pStyle w:val="Default"/>
        <w:ind w:left="360"/>
      </w:pPr>
      <w:r w:rsidRPr="00734FC0">
        <w:t xml:space="preserve">that I pay off credit cards each month </w:t>
      </w:r>
    </w:p>
    <w:p w14:paraId="4421917C" w14:textId="77777777" w:rsidR="004F0D3C" w:rsidRPr="00734FC0" w:rsidRDefault="004F0D3C" w:rsidP="001948A8">
      <w:pPr>
        <w:pStyle w:val="Default"/>
        <w:ind w:left="360"/>
      </w:pPr>
      <w:r w:rsidRPr="00734FC0">
        <w:t xml:space="preserve">that I will be able to acquire the new </w:t>
      </w:r>
      <w:r w:rsidRPr="00734FC0">
        <w:rPr>
          <w:u w:val="single"/>
        </w:rPr>
        <w:t>( )</w:t>
      </w:r>
      <w:r w:rsidRPr="006B685A">
        <w:t xml:space="preserve"> </w:t>
      </w:r>
      <w:r w:rsidRPr="00734FC0">
        <w:t xml:space="preserve">that I desire </w:t>
      </w:r>
    </w:p>
    <w:p w14:paraId="56D72D31" w14:textId="77777777" w:rsidR="001948A8" w:rsidRPr="00734FC0" w:rsidRDefault="001948A8" w:rsidP="001948A8">
      <w:pPr>
        <w:pStyle w:val="Default"/>
        <w:ind w:left="360"/>
        <w:rPr>
          <w:b/>
        </w:rPr>
      </w:pPr>
    </w:p>
    <w:p w14:paraId="17EDA744" w14:textId="77777777" w:rsidR="004F0D3C" w:rsidRPr="00734FC0" w:rsidRDefault="00734FC0" w:rsidP="001948A8">
      <w:pPr>
        <w:pStyle w:val="Default"/>
        <w:numPr>
          <w:ilvl w:val="0"/>
          <w:numId w:val="1"/>
        </w:numPr>
        <w:rPr>
          <w:b/>
        </w:rPr>
      </w:pPr>
      <w:r w:rsidRPr="00734FC0">
        <w:rPr>
          <w:noProof/>
        </w:rPr>
        <w:drawing>
          <wp:anchor distT="0" distB="0" distL="114300" distR="114300" simplePos="0" relativeHeight="251659264" behindDoc="0" locked="0" layoutInCell="1" allowOverlap="1" wp14:anchorId="4F717A1B" wp14:editId="4F662CDB">
            <wp:simplePos x="0" y="0"/>
            <wp:positionH relativeFrom="column">
              <wp:posOffset>4781550</wp:posOffset>
            </wp:positionH>
            <wp:positionV relativeFrom="paragraph">
              <wp:posOffset>23495</wp:posOffset>
            </wp:positionV>
            <wp:extent cx="1194312" cy="107315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312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D3C" w:rsidRPr="00734FC0">
        <w:rPr>
          <w:b/>
          <w:bCs/>
        </w:rPr>
        <w:t xml:space="preserve">Retirement – I have… 1 2 3 4 </w:t>
      </w:r>
    </w:p>
    <w:p w14:paraId="133695DA" w14:textId="77777777" w:rsidR="004F0D3C" w:rsidRPr="00734FC0" w:rsidRDefault="004F0D3C" w:rsidP="001948A8">
      <w:pPr>
        <w:pStyle w:val="Default"/>
        <w:ind w:firstLine="360"/>
      </w:pPr>
      <w:r w:rsidRPr="00734FC0">
        <w:t xml:space="preserve">determined how much I need to save for a comfortable retirement </w:t>
      </w:r>
    </w:p>
    <w:p w14:paraId="301F7DE0" w14:textId="77777777" w:rsidR="004F0D3C" w:rsidRPr="00734FC0" w:rsidRDefault="004F0D3C" w:rsidP="001948A8">
      <w:pPr>
        <w:pStyle w:val="Default"/>
        <w:ind w:firstLine="360"/>
      </w:pPr>
      <w:r w:rsidRPr="00734FC0">
        <w:t xml:space="preserve">determined when I can afford to retire </w:t>
      </w:r>
    </w:p>
    <w:p w14:paraId="432CBE43" w14:textId="77777777" w:rsidR="004F0D3C" w:rsidRPr="00734FC0" w:rsidRDefault="004F0D3C" w:rsidP="001948A8">
      <w:pPr>
        <w:pStyle w:val="Default"/>
        <w:ind w:firstLine="360"/>
      </w:pPr>
      <w:r w:rsidRPr="00734FC0">
        <w:t xml:space="preserve">defined goals for my retirement years </w:t>
      </w:r>
    </w:p>
    <w:p w14:paraId="268BD98C" w14:textId="77777777" w:rsidR="004F0D3C" w:rsidRPr="00734FC0" w:rsidRDefault="004F0D3C" w:rsidP="001948A8">
      <w:pPr>
        <w:pStyle w:val="Default"/>
        <w:ind w:firstLine="360"/>
      </w:pPr>
      <w:r w:rsidRPr="00734FC0">
        <w:t xml:space="preserve">prioritized those retirement goals </w:t>
      </w:r>
    </w:p>
    <w:p w14:paraId="5E259517" w14:textId="77777777" w:rsidR="001948A8" w:rsidRPr="00734FC0" w:rsidRDefault="001948A8" w:rsidP="001948A8">
      <w:pPr>
        <w:pStyle w:val="Default"/>
        <w:ind w:firstLine="360"/>
      </w:pPr>
    </w:p>
    <w:p w14:paraId="62D58D43" w14:textId="77777777" w:rsidR="004F0D3C" w:rsidRPr="00734FC0" w:rsidRDefault="00734FC0" w:rsidP="001948A8">
      <w:pPr>
        <w:pStyle w:val="Default"/>
        <w:numPr>
          <w:ilvl w:val="0"/>
          <w:numId w:val="1"/>
        </w:numPr>
        <w:rPr>
          <w:b/>
        </w:rPr>
      </w:pPr>
      <w:r w:rsidRPr="00734FC0">
        <w:rPr>
          <w:noProof/>
        </w:rPr>
        <w:drawing>
          <wp:anchor distT="0" distB="0" distL="114300" distR="114300" simplePos="0" relativeHeight="251660288" behindDoc="0" locked="0" layoutInCell="1" allowOverlap="1" wp14:anchorId="1DD3BF9A" wp14:editId="5F6A3BF4">
            <wp:simplePos x="0" y="0"/>
            <wp:positionH relativeFrom="column">
              <wp:posOffset>4774565</wp:posOffset>
            </wp:positionH>
            <wp:positionV relativeFrom="paragraph">
              <wp:posOffset>6350</wp:posOffset>
            </wp:positionV>
            <wp:extent cx="1263650" cy="11303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0D3C" w:rsidRPr="00734FC0">
        <w:rPr>
          <w:b/>
          <w:bCs/>
        </w:rPr>
        <w:t xml:space="preserve">Other life events – I currently have a plan as to how to… 1 2 3 4 </w:t>
      </w:r>
    </w:p>
    <w:p w14:paraId="3599317C" w14:textId="77777777" w:rsidR="004F0D3C" w:rsidRPr="00734FC0" w:rsidRDefault="004F0D3C" w:rsidP="001948A8">
      <w:pPr>
        <w:pStyle w:val="Default"/>
        <w:ind w:firstLine="360"/>
      </w:pPr>
      <w:r w:rsidRPr="00734FC0">
        <w:t xml:space="preserve">purchase my next car without borrowing </w:t>
      </w:r>
    </w:p>
    <w:p w14:paraId="510C3C56" w14:textId="77777777" w:rsidR="004F0D3C" w:rsidRPr="00734FC0" w:rsidRDefault="004F0D3C" w:rsidP="001948A8">
      <w:pPr>
        <w:pStyle w:val="Default"/>
        <w:ind w:firstLine="360"/>
      </w:pPr>
      <w:r w:rsidRPr="00734FC0">
        <w:t xml:space="preserve">fund my children’s education </w:t>
      </w:r>
    </w:p>
    <w:p w14:paraId="5D73845C" w14:textId="77777777" w:rsidR="004F0D3C" w:rsidRPr="00734FC0" w:rsidRDefault="004F0D3C" w:rsidP="001948A8">
      <w:pPr>
        <w:pStyle w:val="Default"/>
        <w:ind w:firstLine="360"/>
      </w:pPr>
      <w:r w:rsidRPr="00734FC0">
        <w:t xml:space="preserve">fund my grandchildren’s education </w:t>
      </w:r>
    </w:p>
    <w:p w14:paraId="33A9A473" w14:textId="77777777" w:rsidR="004F0D3C" w:rsidRPr="00734FC0" w:rsidRDefault="004F0D3C" w:rsidP="001948A8">
      <w:pPr>
        <w:pStyle w:val="Default"/>
        <w:ind w:firstLine="360"/>
      </w:pPr>
      <w:r w:rsidRPr="00734FC0">
        <w:t xml:space="preserve">help my family in ways I desire </w:t>
      </w:r>
    </w:p>
    <w:p w14:paraId="0E16A041" w14:textId="77777777" w:rsidR="00734FC0" w:rsidRPr="00734FC0" w:rsidRDefault="00734FC0" w:rsidP="004F0D3C">
      <w:pPr>
        <w:pStyle w:val="Default"/>
        <w:rPr>
          <w:b/>
          <w:bCs/>
        </w:rPr>
      </w:pPr>
    </w:p>
    <w:p w14:paraId="150E943D" w14:textId="77777777" w:rsidR="004F0D3C" w:rsidRPr="00734FC0" w:rsidRDefault="00734FC0" w:rsidP="00734FC0">
      <w:pPr>
        <w:pStyle w:val="Default"/>
        <w:numPr>
          <w:ilvl w:val="0"/>
          <w:numId w:val="1"/>
        </w:numPr>
        <w:rPr>
          <w:b/>
          <w:bCs/>
        </w:rPr>
      </w:pPr>
      <w:r w:rsidRPr="00734FC0">
        <w:rPr>
          <w:noProof/>
        </w:rPr>
        <w:drawing>
          <wp:anchor distT="0" distB="0" distL="114300" distR="114300" simplePos="0" relativeHeight="251661312" behindDoc="0" locked="0" layoutInCell="1" allowOverlap="1" wp14:anchorId="098AE4A6" wp14:editId="30726216">
            <wp:simplePos x="0" y="0"/>
            <wp:positionH relativeFrom="column">
              <wp:posOffset>4777105</wp:posOffset>
            </wp:positionH>
            <wp:positionV relativeFrom="paragraph">
              <wp:posOffset>52070</wp:posOffset>
            </wp:positionV>
            <wp:extent cx="1261872" cy="1133856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872" cy="1133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D3C" w:rsidRPr="00734FC0">
        <w:rPr>
          <w:b/>
          <w:bCs/>
        </w:rPr>
        <w:t xml:space="preserve">Investments – I am confident… 1 2 3 4 </w:t>
      </w:r>
    </w:p>
    <w:p w14:paraId="6B59AB98" w14:textId="77777777" w:rsidR="004F0D3C" w:rsidRPr="00734FC0" w:rsidRDefault="004F0D3C" w:rsidP="00734FC0">
      <w:pPr>
        <w:pStyle w:val="Default"/>
        <w:ind w:firstLine="360"/>
      </w:pPr>
      <w:r w:rsidRPr="00734FC0">
        <w:t xml:space="preserve">my investments adequately reflect my risk tolerance/capacity </w:t>
      </w:r>
    </w:p>
    <w:p w14:paraId="6A18D257" w14:textId="77777777" w:rsidR="004F0D3C" w:rsidRPr="00734FC0" w:rsidRDefault="004F0D3C" w:rsidP="00734FC0">
      <w:pPr>
        <w:pStyle w:val="Default"/>
        <w:ind w:firstLine="360"/>
      </w:pPr>
      <w:r w:rsidRPr="00734FC0">
        <w:t xml:space="preserve">my investments are properly diversified </w:t>
      </w:r>
    </w:p>
    <w:p w14:paraId="554A31A4" w14:textId="77777777" w:rsidR="004F0D3C" w:rsidRPr="00734FC0" w:rsidRDefault="004F0D3C" w:rsidP="00734FC0">
      <w:pPr>
        <w:pStyle w:val="Default"/>
        <w:ind w:firstLine="360"/>
      </w:pPr>
      <w:r w:rsidRPr="00734FC0">
        <w:t xml:space="preserve">that I have a “plan” for my investments (Investment Policy Statement) </w:t>
      </w:r>
    </w:p>
    <w:p w14:paraId="1A5F38D9" w14:textId="77777777" w:rsidR="004F0D3C" w:rsidRPr="00734FC0" w:rsidRDefault="004F0D3C" w:rsidP="00734FC0">
      <w:pPr>
        <w:pStyle w:val="Default"/>
        <w:ind w:firstLine="360"/>
      </w:pPr>
      <w:r w:rsidRPr="00734FC0">
        <w:t xml:space="preserve">know how the costs and fees impact my portfolios performance </w:t>
      </w:r>
    </w:p>
    <w:p w14:paraId="52148F42" w14:textId="77777777" w:rsidR="004F0D3C" w:rsidRPr="00734FC0" w:rsidRDefault="004F0D3C" w:rsidP="00734FC0">
      <w:pPr>
        <w:pStyle w:val="Default"/>
        <w:ind w:firstLine="360"/>
      </w:pPr>
      <w:r w:rsidRPr="00734FC0">
        <w:t xml:space="preserve">my portfolio has the highest return for the risk I am willing to take </w:t>
      </w:r>
    </w:p>
    <w:p w14:paraId="79C8BA2E" w14:textId="77777777" w:rsidR="004F0D3C" w:rsidRPr="00734FC0" w:rsidRDefault="004F0D3C" w:rsidP="00734FC0">
      <w:pPr>
        <w:pStyle w:val="Default"/>
        <w:ind w:firstLine="360"/>
      </w:pPr>
      <w:r w:rsidRPr="00734FC0">
        <w:t xml:space="preserve">in the investing I have done to date </w:t>
      </w:r>
    </w:p>
    <w:p w14:paraId="249B636F" w14:textId="77777777" w:rsidR="00734FC0" w:rsidRPr="00734FC0" w:rsidRDefault="006B685A" w:rsidP="004F0D3C">
      <w:pPr>
        <w:pStyle w:val="Default"/>
        <w:rPr>
          <w:b/>
          <w:bCs/>
        </w:rPr>
      </w:pPr>
      <w:r w:rsidRPr="006B685A">
        <w:rPr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2534EE51" wp14:editId="7AA76DB8">
            <wp:simplePos x="0" y="0"/>
            <wp:positionH relativeFrom="column">
              <wp:posOffset>4749800</wp:posOffset>
            </wp:positionH>
            <wp:positionV relativeFrom="paragraph">
              <wp:posOffset>165735</wp:posOffset>
            </wp:positionV>
            <wp:extent cx="1339850" cy="1471208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1471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426260" w14:textId="77777777" w:rsidR="004F0D3C" w:rsidRPr="00734FC0" w:rsidRDefault="004F0D3C" w:rsidP="006B685A">
      <w:pPr>
        <w:pStyle w:val="Default"/>
        <w:numPr>
          <w:ilvl w:val="0"/>
          <w:numId w:val="1"/>
        </w:numPr>
        <w:rPr>
          <w:b/>
        </w:rPr>
      </w:pPr>
      <w:r w:rsidRPr="00734FC0">
        <w:rPr>
          <w:b/>
          <w:bCs/>
        </w:rPr>
        <w:t xml:space="preserve">Risks - I am </w:t>
      </w:r>
      <w:r w:rsidRPr="00734FC0">
        <w:rPr>
          <w:b/>
          <w:bCs/>
          <w:u w:val="single"/>
        </w:rPr>
        <w:t xml:space="preserve">certain </w:t>
      </w:r>
      <w:r w:rsidRPr="00734FC0">
        <w:rPr>
          <w:b/>
          <w:bCs/>
        </w:rPr>
        <w:t xml:space="preserve">that I am adequately protected… 1 2 3 4 </w:t>
      </w:r>
    </w:p>
    <w:p w14:paraId="25C500E7" w14:textId="77777777" w:rsidR="004F0D3C" w:rsidRPr="00734FC0" w:rsidRDefault="004F0D3C" w:rsidP="00734FC0">
      <w:pPr>
        <w:pStyle w:val="Default"/>
        <w:ind w:firstLine="360"/>
      </w:pPr>
      <w:r w:rsidRPr="00734FC0">
        <w:t xml:space="preserve">if my home were to be destroyed </w:t>
      </w:r>
    </w:p>
    <w:p w14:paraId="11C0537F" w14:textId="77777777" w:rsidR="004F0D3C" w:rsidRPr="00734FC0" w:rsidRDefault="001948A8" w:rsidP="00734FC0">
      <w:pPr>
        <w:pStyle w:val="Default"/>
        <w:ind w:firstLine="360"/>
      </w:pPr>
      <w:r w:rsidRPr="00734FC0">
        <w:t>i</w:t>
      </w:r>
      <w:r w:rsidR="004F0D3C" w:rsidRPr="00734FC0">
        <w:t xml:space="preserve">f I were to be sued for a huge liability </w:t>
      </w:r>
    </w:p>
    <w:p w14:paraId="1A4FDDBF" w14:textId="77777777" w:rsidR="004F0D3C" w:rsidRPr="00734FC0" w:rsidRDefault="004F0D3C" w:rsidP="00734FC0">
      <w:pPr>
        <w:pStyle w:val="Default"/>
        <w:ind w:firstLine="360"/>
      </w:pPr>
      <w:r w:rsidRPr="00734FC0">
        <w:t xml:space="preserve">if I became unable to work </w:t>
      </w:r>
    </w:p>
    <w:p w14:paraId="04FA9B1E" w14:textId="77777777" w:rsidR="004F0D3C" w:rsidRPr="00734FC0" w:rsidRDefault="004F0D3C" w:rsidP="00734FC0">
      <w:pPr>
        <w:pStyle w:val="Default"/>
        <w:ind w:firstLine="360"/>
      </w:pPr>
      <w:r w:rsidRPr="00734FC0">
        <w:t xml:space="preserve">in the event of a health treatment costing $3 million </w:t>
      </w:r>
    </w:p>
    <w:p w14:paraId="1D1D8041" w14:textId="77777777" w:rsidR="004F0D3C" w:rsidRPr="00734FC0" w:rsidRDefault="004F0D3C" w:rsidP="00734FC0">
      <w:pPr>
        <w:pStyle w:val="Default"/>
        <w:ind w:firstLine="360"/>
      </w:pPr>
      <w:r w:rsidRPr="00734FC0">
        <w:t xml:space="preserve">in case of a </w:t>
      </w:r>
      <w:r w:rsidR="00E1046F" w:rsidRPr="00734FC0">
        <w:t>4-year</w:t>
      </w:r>
      <w:r w:rsidRPr="00734FC0">
        <w:t xml:space="preserve"> long-term care stay when I’m age 80 </w:t>
      </w:r>
    </w:p>
    <w:p w14:paraId="0FCDF37D" w14:textId="77777777" w:rsidR="00734FC0" w:rsidRPr="00734FC0" w:rsidRDefault="004F0D3C" w:rsidP="00734FC0">
      <w:pPr>
        <w:pStyle w:val="Default"/>
        <w:ind w:firstLine="360"/>
      </w:pPr>
      <w:r w:rsidRPr="00734FC0">
        <w:t xml:space="preserve">if I died prematurely, my family would be financially taken care of </w:t>
      </w:r>
    </w:p>
    <w:p w14:paraId="6B02CCE3" w14:textId="77777777" w:rsidR="00734FC0" w:rsidRPr="00734FC0" w:rsidRDefault="004F0D3C" w:rsidP="00734FC0">
      <w:pPr>
        <w:pStyle w:val="Default"/>
        <w:ind w:firstLine="360"/>
      </w:pPr>
      <w:r w:rsidRPr="00734FC0">
        <w:rPr>
          <w:b/>
          <w:bCs/>
        </w:rPr>
        <w:lastRenderedPageBreak/>
        <w:t xml:space="preserve"> </w:t>
      </w:r>
    </w:p>
    <w:p w14:paraId="657B0F6F" w14:textId="77777777" w:rsidR="006B685A" w:rsidRPr="006B685A" w:rsidRDefault="006B685A" w:rsidP="00734FC0">
      <w:pPr>
        <w:pStyle w:val="Default"/>
        <w:numPr>
          <w:ilvl w:val="0"/>
          <w:numId w:val="1"/>
        </w:numPr>
        <w:rPr>
          <w:b/>
        </w:rPr>
      </w:pPr>
      <w:r w:rsidRPr="006B685A">
        <w:rPr>
          <w:noProof/>
        </w:rPr>
        <w:drawing>
          <wp:anchor distT="0" distB="0" distL="114300" distR="114300" simplePos="0" relativeHeight="251666432" behindDoc="0" locked="0" layoutInCell="1" allowOverlap="1" wp14:anchorId="11B043E2" wp14:editId="3228FE75">
            <wp:simplePos x="0" y="0"/>
            <wp:positionH relativeFrom="column">
              <wp:posOffset>4749800</wp:posOffset>
            </wp:positionH>
            <wp:positionV relativeFrom="paragraph">
              <wp:posOffset>131445</wp:posOffset>
            </wp:positionV>
            <wp:extent cx="1316355" cy="18351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355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D3C" w:rsidRPr="00734FC0">
        <w:rPr>
          <w:b/>
          <w:bCs/>
        </w:rPr>
        <w:t xml:space="preserve">Estate Planning – I am </w:t>
      </w:r>
      <w:r w:rsidR="004F0D3C" w:rsidRPr="00734FC0">
        <w:rPr>
          <w:b/>
          <w:bCs/>
          <w:u w:val="single"/>
        </w:rPr>
        <w:t xml:space="preserve">certain </w:t>
      </w:r>
      <w:r w:rsidR="004F0D3C" w:rsidRPr="00734FC0">
        <w:rPr>
          <w:b/>
          <w:bCs/>
        </w:rPr>
        <w:t xml:space="preserve">that my current estate planning documents </w:t>
      </w:r>
    </w:p>
    <w:p w14:paraId="3D0BEF9D" w14:textId="77777777" w:rsidR="004F0D3C" w:rsidRPr="00734FC0" w:rsidRDefault="004F0D3C" w:rsidP="006B685A">
      <w:pPr>
        <w:pStyle w:val="Default"/>
        <w:ind w:left="360"/>
        <w:rPr>
          <w:b/>
        </w:rPr>
      </w:pPr>
      <w:r w:rsidRPr="00734FC0">
        <w:rPr>
          <w:b/>
          <w:bCs/>
        </w:rPr>
        <w:t xml:space="preserve">will… 1 2 3 4 </w:t>
      </w:r>
    </w:p>
    <w:p w14:paraId="0DF42F28" w14:textId="77777777" w:rsidR="004F0D3C" w:rsidRPr="00734FC0" w:rsidRDefault="004F0D3C" w:rsidP="00734FC0">
      <w:pPr>
        <w:pStyle w:val="Default"/>
        <w:ind w:firstLine="360"/>
      </w:pPr>
      <w:r w:rsidRPr="00734FC0">
        <w:t xml:space="preserve">safeguard my minor children at my death </w:t>
      </w:r>
    </w:p>
    <w:p w14:paraId="6BC1D231" w14:textId="77777777" w:rsidR="004F0D3C" w:rsidRPr="00734FC0" w:rsidRDefault="004F0D3C" w:rsidP="00734FC0">
      <w:pPr>
        <w:pStyle w:val="Default"/>
        <w:ind w:firstLine="360"/>
      </w:pPr>
      <w:r w:rsidRPr="00734FC0">
        <w:t xml:space="preserve">minimize estate tax as much as legally possible </w:t>
      </w:r>
    </w:p>
    <w:p w14:paraId="05A998A4" w14:textId="77777777" w:rsidR="004F0D3C" w:rsidRPr="00734FC0" w:rsidRDefault="004F0D3C" w:rsidP="00734FC0">
      <w:pPr>
        <w:pStyle w:val="Default"/>
        <w:ind w:firstLine="360"/>
      </w:pPr>
      <w:r w:rsidRPr="00734FC0">
        <w:t xml:space="preserve">not require modification when the Estate Tax laws change </w:t>
      </w:r>
    </w:p>
    <w:p w14:paraId="5651825A" w14:textId="77777777" w:rsidR="004F0D3C" w:rsidRPr="00734FC0" w:rsidRDefault="004F0D3C" w:rsidP="00734FC0">
      <w:pPr>
        <w:pStyle w:val="Default"/>
        <w:ind w:firstLine="360"/>
      </w:pPr>
      <w:r w:rsidRPr="00734FC0">
        <w:t xml:space="preserve">make it difficult to have my final wishes disputed by others </w:t>
      </w:r>
    </w:p>
    <w:p w14:paraId="10028812" w14:textId="77777777" w:rsidR="004F0D3C" w:rsidRPr="00734FC0" w:rsidRDefault="004F0D3C" w:rsidP="00734FC0">
      <w:pPr>
        <w:pStyle w:val="Default"/>
        <w:ind w:firstLine="360"/>
      </w:pPr>
      <w:r w:rsidRPr="00734FC0">
        <w:t xml:space="preserve">make transfer of assets to my heirs as effortlessly as possible </w:t>
      </w:r>
    </w:p>
    <w:p w14:paraId="4C2AD80E" w14:textId="77777777" w:rsidR="004F0D3C" w:rsidRPr="00734FC0" w:rsidRDefault="004F0D3C" w:rsidP="00734FC0">
      <w:pPr>
        <w:pStyle w:val="Default"/>
        <w:ind w:firstLine="360"/>
      </w:pPr>
      <w:r w:rsidRPr="00734FC0">
        <w:t xml:space="preserve">keep estate administrative costs as low as possible </w:t>
      </w:r>
    </w:p>
    <w:p w14:paraId="22AF6FCC" w14:textId="77777777" w:rsidR="004F0D3C" w:rsidRPr="00734FC0" w:rsidRDefault="004F0D3C" w:rsidP="00734FC0">
      <w:pPr>
        <w:pStyle w:val="Default"/>
        <w:ind w:firstLine="360"/>
      </w:pPr>
      <w:r w:rsidRPr="00734FC0">
        <w:t xml:space="preserve">make it easy for me to be cared for if I become incapacitated </w:t>
      </w:r>
    </w:p>
    <w:p w14:paraId="3F60AF5D" w14:textId="77777777" w:rsidR="004F0D3C" w:rsidRPr="00734FC0" w:rsidRDefault="004F0D3C" w:rsidP="00734FC0">
      <w:pPr>
        <w:pStyle w:val="Default"/>
        <w:ind w:firstLine="360"/>
      </w:pPr>
      <w:r w:rsidRPr="00734FC0">
        <w:t xml:space="preserve">assure my life support decisions will be followed without a legal battle </w:t>
      </w:r>
    </w:p>
    <w:p w14:paraId="7B345CD8" w14:textId="77777777" w:rsidR="006B685A" w:rsidRDefault="006B685A" w:rsidP="004F0D3C">
      <w:pPr>
        <w:rPr>
          <w:sz w:val="24"/>
          <w:szCs w:val="24"/>
        </w:rPr>
      </w:pPr>
    </w:p>
    <w:p w14:paraId="22DAD769" w14:textId="77777777" w:rsidR="006B685A" w:rsidRDefault="004F0D3C" w:rsidP="004F0D3C">
      <w:pPr>
        <w:rPr>
          <w:sz w:val="24"/>
          <w:szCs w:val="24"/>
        </w:rPr>
      </w:pPr>
      <w:r w:rsidRPr="00734FC0">
        <w:rPr>
          <w:sz w:val="24"/>
          <w:szCs w:val="24"/>
        </w:rPr>
        <w:t xml:space="preserve">There is no official scoring for this survey. However, please note the number of statements you marked as 1, 2 or 3. The more there are, the more likely it is you would benefit from </w:t>
      </w:r>
      <w:r w:rsidR="006B685A">
        <w:rPr>
          <w:sz w:val="24"/>
          <w:szCs w:val="24"/>
        </w:rPr>
        <w:t xml:space="preserve">financial </w:t>
      </w:r>
      <w:r w:rsidRPr="00734FC0">
        <w:rPr>
          <w:sz w:val="24"/>
          <w:szCs w:val="24"/>
        </w:rPr>
        <w:t xml:space="preserve">planning. Be sure to compare the results with your partner. </w:t>
      </w:r>
    </w:p>
    <w:p w14:paraId="4086A43F" w14:textId="77777777" w:rsidR="00456C30" w:rsidRPr="00734FC0" w:rsidRDefault="004F0D3C" w:rsidP="004F0D3C">
      <w:pPr>
        <w:rPr>
          <w:sz w:val="24"/>
          <w:szCs w:val="24"/>
        </w:rPr>
      </w:pPr>
      <w:r w:rsidRPr="00734FC0">
        <w:rPr>
          <w:sz w:val="24"/>
          <w:szCs w:val="24"/>
        </w:rPr>
        <w:t xml:space="preserve">Please go to </w:t>
      </w:r>
      <w:r w:rsidRPr="00734FC0">
        <w:rPr>
          <w:sz w:val="24"/>
          <w:szCs w:val="24"/>
          <w:u w:val="single"/>
        </w:rPr>
        <w:t>www.</w:t>
      </w:r>
      <w:r w:rsidR="006B685A">
        <w:rPr>
          <w:sz w:val="24"/>
          <w:szCs w:val="24"/>
          <w:u w:val="single"/>
        </w:rPr>
        <w:t>momentumFSgroup</w:t>
      </w:r>
      <w:r w:rsidRPr="00734FC0">
        <w:rPr>
          <w:sz w:val="24"/>
          <w:szCs w:val="24"/>
          <w:u w:val="single"/>
        </w:rPr>
        <w:t xml:space="preserve">.com </w:t>
      </w:r>
      <w:r w:rsidRPr="00734FC0">
        <w:rPr>
          <w:sz w:val="24"/>
          <w:szCs w:val="24"/>
        </w:rPr>
        <w:t>to learn more about financial planning and how you would benefit from using our services.</w:t>
      </w:r>
    </w:p>
    <w:sectPr w:rsidR="00456C30" w:rsidRPr="00734FC0" w:rsidSect="00E1046F">
      <w:pgSz w:w="12240" w:h="15840"/>
      <w:pgMar w:top="990" w:right="1440" w:bottom="990" w:left="81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22B18" w14:textId="77777777" w:rsidR="00E1046F" w:rsidRDefault="00E1046F" w:rsidP="00E1046F">
      <w:pPr>
        <w:spacing w:after="0" w:line="240" w:lineRule="auto"/>
      </w:pPr>
      <w:r>
        <w:separator/>
      </w:r>
    </w:p>
  </w:endnote>
  <w:endnote w:type="continuationSeparator" w:id="0">
    <w:p w14:paraId="3E40FFC3" w14:textId="77777777" w:rsidR="00E1046F" w:rsidRDefault="00E1046F" w:rsidP="00E10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4E1B3" w14:textId="77777777" w:rsidR="00E1046F" w:rsidRDefault="00E1046F" w:rsidP="00E1046F">
      <w:pPr>
        <w:spacing w:after="0" w:line="240" w:lineRule="auto"/>
      </w:pPr>
      <w:r>
        <w:separator/>
      </w:r>
    </w:p>
  </w:footnote>
  <w:footnote w:type="continuationSeparator" w:id="0">
    <w:p w14:paraId="154446B4" w14:textId="77777777" w:rsidR="00E1046F" w:rsidRDefault="00E1046F" w:rsidP="00E104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1337F"/>
    <w:multiLevelType w:val="hybridMultilevel"/>
    <w:tmpl w:val="167026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0NzcxNjA3Nbc0tjBR0lEKTi0uzszPAykwqgUAQnC55SwAAAA="/>
  </w:docVars>
  <w:rsids>
    <w:rsidRoot w:val="004F0D3C"/>
    <w:rsid w:val="001948A8"/>
    <w:rsid w:val="00295DB4"/>
    <w:rsid w:val="00434AE2"/>
    <w:rsid w:val="004F0D3C"/>
    <w:rsid w:val="006B685A"/>
    <w:rsid w:val="00734FC0"/>
    <w:rsid w:val="008D3C8A"/>
    <w:rsid w:val="00E10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F0D859"/>
  <w15:chartTrackingRefBased/>
  <w15:docId w15:val="{F2F3E3BE-A7EE-4C58-95F7-9766E9814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0D3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4F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FC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104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46F"/>
  </w:style>
  <w:style w:type="paragraph" w:styleId="Footer">
    <w:name w:val="footer"/>
    <w:basedOn w:val="Normal"/>
    <w:link w:val="FooterChar"/>
    <w:uiPriority w:val="99"/>
    <w:unhideWhenUsed/>
    <w:rsid w:val="00E104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46F"/>
  </w:style>
  <w:style w:type="paragraph" w:styleId="BalloonText">
    <w:name w:val="Balloon Text"/>
    <w:basedOn w:val="Normal"/>
    <w:link w:val="BalloonTextChar"/>
    <w:uiPriority w:val="99"/>
    <w:semiHidden/>
    <w:unhideWhenUsed/>
    <w:rsid w:val="00E10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4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MomentumFSgroup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rit Strunk</dc:creator>
  <cp:keywords/>
  <dc:description/>
  <cp:lastModifiedBy>Merrit Strunk</cp:lastModifiedBy>
  <cp:revision>2</cp:revision>
  <cp:lastPrinted>2017-12-19T21:58:00Z</cp:lastPrinted>
  <dcterms:created xsi:type="dcterms:W3CDTF">2017-12-19T17:17:00Z</dcterms:created>
  <dcterms:modified xsi:type="dcterms:W3CDTF">2017-12-20T01:11:00Z</dcterms:modified>
</cp:coreProperties>
</file>